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2160" w:rsidRPr="00A80ABA" w:rsidRDefault="00CF2160" w:rsidP="00CF21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>Name:</w:t>
      </w:r>
    </w:p>
    <w:p w:rsidR="00CF2160" w:rsidRPr="00A80ABA" w:rsidRDefault="00CF2160" w:rsidP="00CF21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>Tutor:</w:t>
      </w:r>
    </w:p>
    <w:p w:rsidR="00CF2160" w:rsidRPr="00A80ABA" w:rsidRDefault="00CF2160" w:rsidP="00CF21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>Course:</w:t>
      </w:r>
    </w:p>
    <w:p w:rsidR="00CF2160" w:rsidRPr="00A80ABA" w:rsidRDefault="00CF2160" w:rsidP="00CF21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>Date:</w:t>
      </w:r>
    </w:p>
    <w:p w:rsidR="00CF2160" w:rsidRPr="00A80ABA" w:rsidRDefault="00F75AA6" w:rsidP="00CF21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haracters</w:t>
      </w:r>
      <w:r w:rsidR="00CF2160" w:rsidRPr="00A80ABA">
        <w:rPr>
          <w:rFonts w:ascii="Times New Roman" w:hAnsi="Times New Roman" w:cs="Times New Roman"/>
          <w:sz w:val="24"/>
          <w:szCs w:val="24"/>
        </w:rPr>
        <w:t xml:space="preserve"> Contributes to the Theme of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CF2160" w:rsidRPr="00A80ABA">
        <w:rPr>
          <w:rFonts w:ascii="Times New Roman" w:hAnsi="Times New Roman" w:cs="Times New Roman"/>
          <w:sz w:val="24"/>
          <w:szCs w:val="24"/>
        </w:rPr>
        <w:t>Seeing Versus Reality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CF2160" w:rsidRPr="00A80ABA">
        <w:rPr>
          <w:rFonts w:ascii="Times New Roman" w:hAnsi="Times New Roman" w:cs="Times New Roman"/>
          <w:sz w:val="24"/>
          <w:szCs w:val="24"/>
        </w:rPr>
        <w:t xml:space="preserve"> in Emergency</w:t>
      </w:r>
    </w:p>
    <w:p w:rsidR="00052AE0" w:rsidRPr="00A80ABA" w:rsidRDefault="002D5700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 xml:space="preserve">Authors always have a message that they wish to communicate to their audience. However, </w:t>
      </w:r>
      <w:r w:rsidR="008078FB" w:rsidRPr="00A80ABA">
        <w:rPr>
          <w:rFonts w:ascii="Times New Roman" w:hAnsi="Times New Roman" w:cs="Times New Roman"/>
          <w:sz w:val="24"/>
          <w:szCs w:val="24"/>
        </w:rPr>
        <w:t xml:space="preserve">authors do not always </w:t>
      </w:r>
      <w:r w:rsidRPr="00A80ABA">
        <w:rPr>
          <w:rFonts w:ascii="Times New Roman" w:hAnsi="Times New Roman" w:cs="Times New Roman"/>
          <w:sz w:val="24"/>
          <w:szCs w:val="24"/>
        </w:rPr>
        <w:t xml:space="preserve">convey their message in a straightforward way. However, while going through a piece of literature, the reader is able to identify the </w:t>
      </w:r>
      <w:r w:rsidR="00B52050" w:rsidRPr="00A80ABA">
        <w:rPr>
          <w:rFonts w:ascii="Times New Roman" w:hAnsi="Times New Roman" w:cs="Times New Roman"/>
          <w:sz w:val="24"/>
          <w:szCs w:val="24"/>
        </w:rPr>
        <w:t xml:space="preserve">subject matter that the author wishes to address. The subject matter emerges as the theme of the literature work, and it is shaped by other literary devices including </w:t>
      </w:r>
      <w:r w:rsidR="00CF2160" w:rsidRPr="00A80ABA">
        <w:rPr>
          <w:rFonts w:ascii="Times New Roman" w:hAnsi="Times New Roman" w:cs="Times New Roman"/>
          <w:sz w:val="24"/>
          <w:szCs w:val="24"/>
        </w:rPr>
        <w:t xml:space="preserve">characterization, figures of speech, setting, and plot; just to name but a few. In view of this, this paper will discuss how </w:t>
      </w:r>
      <w:r w:rsidR="00416196" w:rsidRPr="00A80ABA">
        <w:rPr>
          <w:rFonts w:ascii="Times New Roman" w:hAnsi="Times New Roman" w:cs="Times New Roman"/>
          <w:sz w:val="24"/>
          <w:szCs w:val="24"/>
        </w:rPr>
        <w:t>characters in the short story “Emergency” by Denis Johnson contribute</w:t>
      </w:r>
      <w:r w:rsidR="00CF2160" w:rsidRPr="00A80ABA">
        <w:rPr>
          <w:rFonts w:ascii="Times New Roman" w:hAnsi="Times New Roman" w:cs="Times New Roman"/>
          <w:sz w:val="24"/>
          <w:szCs w:val="24"/>
        </w:rPr>
        <w:t xml:space="preserve"> to the interpretation of the theme of seeing versus reality.</w:t>
      </w:r>
    </w:p>
    <w:p w:rsidR="00CF2160" w:rsidRPr="00A80ABA" w:rsidRDefault="00CF2160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 xml:space="preserve">In </w:t>
      </w:r>
      <w:r w:rsidR="00416196" w:rsidRPr="00A80ABA">
        <w:rPr>
          <w:rFonts w:ascii="Times New Roman" w:hAnsi="Times New Roman" w:cs="Times New Roman"/>
          <w:sz w:val="24"/>
          <w:szCs w:val="24"/>
        </w:rPr>
        <w:t>“</w:t>
      </w:r>
      <w:r w:rsidRPr="00A80ABA">
        <w:rPr>
          <w:rFonts w:ascii="Times New Roman" w:hAnsi="Times New Roman" w:cs="Times New Roman"/>
          <w:sz w:val="24"/>
          <w:szCs w:val="24"/>
        </w:rPr>
        <w:t>Emergency</w:t>
      </w:r>
      <w:r w:rsidR="00416196" w:rsidRPr="00A80ABA">
        <w:rPr>
          <w:rFonts w:ascii="Times New Roman" w:hAnsi="Times New Roman" w:cs="Times New Roman"/>
          <w:sz w:val="24"/>
          <w:szCs w:val="24"/>
        </w:rPr>
        <w:t>”</w:t>
      </w:r>
      <w:r w:rsidRPr="00A80ABA">
        <w:rPr>
          <w:rFonts w:ascii="Times New Roman" w:hAnsi="Times New Roman" w:cs="Times New Roman"/>
          <w:sz w:val="24"/>
          <w:szCs w:val="24"/>
        </w:rPr>
        <w:t xml:space="preserve">, Johnson has used various characters, some of whom contribute to the interpretation of the theme of seeing versus reality. This theme means to convey the message that </w:t>
      </w:r>
      <w:r w:rsidR="008078FB" w:rsidRPr="00A80ABA">
        <w:rPr>
          <w:rFonts w:ascii="Times New Roman" w:hAnsi="Times New Roman" w:cs="Times New Roman"/>
          <w:sz w:val="24"/>
          <w:szCs w:val="24"/>
        </w:rPr>
        <w:t>what is physically visible is not always the reality</w:t>
      </w:r>
      <w:r w:rsidRPr="00A80ABA">
        <w:rPr>
          <w:rFonts w:ascii="Times New Roman" w:hAnsi="Times New Roman" w:cs="Times New Roman"/>
          <w:sz w:val="24"/>
          <w:szCs w:val="24"/>
        </w:rPr>
        <w:t xml:space="preserve">. </w:t>
      </w:r>
      <w:r w:rsidR="003733A0" w:rsidRPr="00A80ABA">
        <w:rPr>
          <w:rFonts w:ascii="Times New Roman" w:hAnsi="Times New Roman" w:cs="Times New Roman"/>
          <w:sz w:val="24"/>
          <w:szCs w:val="24"/>
        </w:rPr>
        <w:t xml:space="preserve">One of the characters who contribute to the said theme is </w:t>
      </w:r>
      <w:r w:rsidR="008078FB" w:rsidRPr="00A80ABA">
        <w:rPr>
          <w:rFonts w:ascii="Times New Roman" w:hAnsi="Times New Roman" w:cs="Times New Roman"/>
          <w:sz w:val="24"/>
          <w:szCs w:val="24"/>
        </w:rPr>
        <w:t>Geo</w:t>
      </w:r>
      <w:r w:rsidR="00631FA3" w:rsidRPr="00A80ABA">
        <w:rPr>
          <w:rFonts w:ascii="Times New Roman" w:hAnsi="Times New Roman" w:cs="Times New Roman"/>
          <w:sz w:val="24"/>
          <w:szCs w:val="24"/>
        </w:rPr>
        <w:t xml:space="preserve">rgie. The fact that he is indulging in drugs makes facilitates the depiction of the theme of seeing versus reality. This is because; Georgie seems to be </w:t>
      </w:r>
      <w:r w:rsidR="008078FB" w:rsidRPr="00A80ABA">
        <w:rPr>
          <w:rFonts w:ascii="Times New Roman" w:hAnsi="Times New Roman" w:cs="Times New Roman"/>
          <w:sz w:val="24"/>
          <w:szCs w:val="24"/>
        </w:rPr>
        <w:t xml:space="preserve">having </w:t>
      </w:r>
      <w:r w:rsidR="00DD28EF" w:rsidRPr="00A80ABA">
        <w:rPr>
          <w:rFonts w:ascii="Times New Roman" w:hAnsi="Times New Roman" w:cs="Times New Roman"/>
          <w:sz w:val="24"/>
          <w:szCs w:val="24"/>
        </w:rPr>
        <w:t xml:space="preserve">an </w:t>
      </w:r>
      <w:r w:rsidR="008078FB" w:rsidRPr="00A80ABA">
        <w:rPr>
          <w:rFonts w:ascii="Times New Roman" w:hAnsi="Times New Roman" w:cs="Times New Roman"/>
          <w:noProof/>
          <w:sz w:val="24"/>
          <w:szCs w:val="24"/>
        </w:rPr>
        <w:t>illusion</w:t>
      </w:r>
      <w:r w:rsidR="00631FA3" w:rsidRPr="00A80ABA">
        <w:rPr>
          <w:rFonts w:ascii="Times New Roman" w:hAnsi="Times New Roman" w:cs="Times New Roman"/>
          <w:sz w:val="24"/>
          <w:szCs w:val="24"/>
        </w:rPr>
        <w:t>. For instance, he keeps on mopping the operation room, and he still insists that “there is a lot of blood” (</w:t>
      </w:r>
      <w:r w:rsidR="00416196" w:rsidRPr="00A80ABA">
        <w:rPr>
          <w:rFonts w:ascii="Times New Roman" w:hAnsi="Times New Roman" w:cs="Times New Roman"/>
          <w:sz w:val="24"/>
          <w:szCs w:val="24"/>
        </w:rPr>
        <w:t xml:space="preserve">Johnson </w:t>
      </w:r>
      <w:r w:rsidR="00631FA3" w:rsidRPr="00A80ABA">
        <w:rPr>
          <w:rFonts w:ascii="Times New Roman" w:hAnsi="Times New Roman" w:cs="Times New Roman"/>
          <w:sz w:val="24"/>
          <w:szCs w:val="24"/>
        </w:rPr>
        <w:t xml:space="preserve">69). However, the narrator </w:t>
      </w:r>
      <w:r w:rsidR="008F35A4" w:rsidRPr="00A80ABA">
        <w:rPr>
          <w:rFonts w:ascii="Times New Roman" w:hAnsi="Times New Roman" w:cs="Times New Roman"/>
          <w:sz w:val="24"/>
          <w:szCs w:val="24"/>
        </w:rPr>
        <w:t>indicates</w:t>
      </w:r>
      <w:r w:rsidR="00631FA3" w:rsidRPr="00A80ABA">
        <w:rPr>
          <w:rFonts w:ascii="Times New Roman" w:hAnsi="Times New Roman" w:cs="Times New Roman"/>
          <w:sz w:val="24"/>
          <w:szCs w:val="24"/>
        </w:rPr>
        <w:t xml:space="preserve"> </w:t>
      </w:r>
      <w:r w:rsidR="00BB0B98" w:rsidRPr="00A80ABA">
        <w:rPr>
          <w:rFonts w:ascii="Times New Roman" w:hAnsi="Times New Roman" w:cs="Times New Roman"/>
          <w:sz w:val="24"/>
          <w:szCs w:val="24"/>
        </w:rPr>
        <w:t>what he sees; “the floor looked clean enough” (71). Both characters see different things; a seemingly clean floor, and a floor stained with blood.</w:t>
      </w:r>
      <w:r w:rsidR="008F35A4" w:rsidRPr="00A80ABA">
        <w:rPr>
          <w:rFonts w:ascii="Times New Roman" w:hAnsi="Times New Roman" w:cs="Times New Roman"/>
          <w:sz w:val="24"/>
          <w:szCs w:val="24"/>
        </w:rPr>
        <w:t xml:space="preserve"> Therefor</w:t>
      </w:r>
      <w:r w:rsidR="00774DD5" w:rsidRPr="00A80ABA">
        <w:rPr>
          <w:rFonts w:ascii="Times New Roman" w:hAnsi="Times New Roman" w:cs="Times New Roman"/>
          <w:sz w:val="24"/>
          <w:szCs w:val="24"/>
        </w:rPr>
        <w:t>e</w:t>
      </w:r>
      <w:r w:rsidR="008F35A4" w:rsidRPr="00A80ABA">
        <w:rPr>
          <w:rFonts w:ascii="Times New Roman" w:hAnsi="Times New Roman" w:cs="Times New Roman"/>
          <w:sz w:val="24"/>
          <w:szCs w:val="24"/>
        </w:rPr>
        <w:t>, at this instant, the reader cannot rely on either of the characters to identify the reality of the status of the floor.</w:t>
      </w:r>
    </w:p>
    <w:p w:rsidR="008F35A4" w:rsidRPr="00A80ABA" w:rsidRDefault="008F35A4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lastRenderedPageBreak/>
        <w:t xml:space="preserve">In the same manner, the </w:t>
      </w:r>
      <w:r w:rsidR="008078FB" w:rsidRPr="00A80ABA">
        <w:rPr>
          <w:rFonts w:ascii="Times New Roman" w:hAnsi="Times New Roman" w:cs="Times New Roman"/>
          <w:sz w:val="24"/>
          <w:szCs w:val="24"/>
        </w:rPr>
        <w:t>character of the patient who has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been stabbed in the eye helps the author to shape the theme of seeing versus the reality. </w:t>
      </w:r>
      <w:r w:rsidR="008078FB" w:rsidRPr="00A80ABA">
        <w:rPr>
          <w:rFonts w:ascii="Times New Roman" w:hAnsi="Times New Roman" w:cs="Times New Roman"/>
          <w:sz w:val="24"/>
          <w:szCs w:val="24"/>
        </w:rPr>
        <w:t>By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just looking at the patient’s condition, the nurse assumes that the patient could not see with the injured eye. Probably</w:t>
      </w:r>
      <w:r w:rsidR="008078FB" w:rsidRPr="00A80ABA">
        <w:rPr>
          <w:rFonts w:ascii="Times New Roman" w:hAnsi="Times New Roman" w:cs="Times New Roman"/>
          <w:sz w:val="24"/>
          <w:szCs w:val="24"/>
        </w:rPr>
        <w:t>, the nurse assumes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that the patient </w:t>
      </w:r>
      <w:r w:rsidR="008078FB" w:rsidRPr="00A80ABA">
        <w:rPr>
          <w:rFonts w:ascii="Times New Roman" w:hAnsi="Times New Roman" w:cs="Times New Roman"/>
          <w:sz w:val="24"/>
          <w:szCs w:val="24"/>
        </w:rPr>
        <w:t>is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</w:t>
      </w:r>
      <w:r w:rsidR="008078FB" w:rsidRPr="00A80ABA">
        <w:rPr>
          <w:rFonts w:ascii="Times New Roman" w:hAnsi="Times New Roman" w:cs="Times New Roman"/>
          <w:sz w:val="24"/>
          <w:szCs w:val="24"/>
        </w:rPr>
        <w:t>able to see using the eye that looks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fine. However, upon lo</w:t>
      </w:r>
      <w:r w:rsidR="008078FB" w:rsidRPr="00A80ABA">
        <w:rPr>
          <w:rFonts w:ascii="Times New Roman" w:hAnsi="Times New Roman" w:cs="Times New Roman"/>
          <w:sz w:val="24"/>
          <w:szCs w:val="24"/>
        </w:rPr>
        <w:t>oking closer, the nurse realizes</w:t>
      </w:r>
      <w:r w:rsidR="00774DD5" w:rsidRPr="00A80ABA">
        <w:rPr>
          <w:rFonts w:ascii="Times New Roman" w:hAnsi="Times New Roman" w:cs="Times New Roman"/>
          <w:sz w:val="24"/>
          <w:szCs w:val="24"/>
        </w:rPr>
        <w:t xml:space="preserve"> that </w:t>
      </w:r>
      <w:r w:rsidR="008078FB" w:rsidRPr="00A80ABA">
        <w:rPr>
          <w:rFonts w:ascii="Times New Roman" w:hAnsi="Times New Roman" w:cs="Times New Roman"/>
          <w:sz w:val="24"/>
          <w:szCs w:val="24"/>
        </w:rPr>
        <w:t>the eye that look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fine </w:t>
      </w:r>
      <w:r w:rsidR="008078FB" w:rsidRPr="00A80ABA">
        <w:rPr>
          <w:rFonts w:ascii="Times New Roman" w:hAnsi="Times New Roman" w:cs="Times New Roman"/>
          <w:sz w:val="24"/>
          <w:szCs w:val="24"/>
        </w:rPr>
        <w:t>i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actually a glass eye. In the sam</w:t>
      </w:r>
      <w:r w:rsidR="008078FB" w:rsidRPr="00A80ABA">
        <w:rPr>
          <w:rFonts w:ascii="Times New Roman" w:hAnsi="Times New Roman" w:cs="Times New Roman"/>
          <w:sz w:val="24"/>
          <w:szCs w:val="24"/>
        </w:rPr>
        <w:t>e manner, when the doctor peer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into the trauma room and </w:t>
      </w:r>
      <w:r w:rsidR="008078FB" w:rsidRPr="00A80ABA">
        <w:rPr>
          <w:rFonts w:ascii="Times New Roman" w:hAnsi="Times New Roman" w:cs="Times New Roman"/>
          <w:sz w:val="24"/>
          <w:szCs w:val="24"/>
        </w:rPr>
        <w:t>see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a knife </w:t>
      </w:r>
      <w:r w:rsidR="008078FB" w:rsidRPr="00A80ABA">
        <w:rPr>
          <w:rFonts w:ascii="Times New Roman" w:hAnsi="Times New Roman" w:cs="Times New Roman"/>
          <w:sz w:val="24"/>
          <w:szCs w:val="24"/>
        </w:rPr>
        <w:t>sticking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out of the patient’s eye, he</w:t>
      </w:r>
      <w:r w:rsidR="008078FB" w:rsidRPr="00A80ABA">
        <w:rPr>
          <w:rFonts w:ascii="Times New Roman" w:hAnsi="Times New Roman" w:cs="Times New Roman"/>
          <w:sz w:val="24"/>
          <w:szCs w:val="24"/>
        </w:rPr>
        <w:t xml:space="preserve"> </w:t>
      </w:r>
      <w:r w:rsidR="00F633C9" w:rsidRPr="00A80ABA">
        <w:rPr>
          <w:rFonts w:ascii="Times New Roman" w:hAnsi="Times New Roman" w:cs="Times New Roman"/>
          <w:sz w:val="24"/>
          <w:szCs w:val="24"/>
        </w:rPr>
        <w:t>assume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that the situation </w:t>
      </w:r>
      <w:r w:rsidR="00F633C9" w:rsidRPr="00A80ABA">
        <w:rPr>
          <w:rFonts w:ascii="Times New Roman" w:hAnsi="Times New Roman" w:cs="Times New Roman"/>
          <w:sz w:val="24"/>
          <w:szCs w:val="24"/>
        </w:rPr>
        <w:t>i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very difficult for him</w:t>
      </w:r>
      <w:r w:rsidR="00F633C9" w:rsidRPr="00A80ABA">
        <w:rPr>
          <w:rFonts w:ascii="Times New Roman" w:hAnsi="Times New Roman" w:cs="Times New Roman"/>
          <w:sz w:val="24"/>
          <w:szCs w:val="24"/>
        </w:rPr>
        <w:t xml:space="preserve"> to handle</w:t>
      </w:r>
      <w:r w:rsidR="002D064B" w:rsidRPr="00A80ABA">
        <w:rPr>
          <w:rFonts w:ascii="Times New Roman" w:hAnsi="Times New Roman" w:cs="Times New Roman"/>
          <w:sz w:val="24"/>
          <w:szCs w:val="24"/>
        </w:rPr>
        <w:t>. As a matte</w:t>
      </w:r>
      <w:r w:rsidR="00F633C9" w:rsidRPr="00A80ABA">
        <w:rPr>
          <w:rFonts w:ascii="Times New Roman" w:hAnsi="Times New Roman" w:cs="Times New Roman"/>
          <w:sz w:val="24"/>
          <w:szCs w:val="24"/>
        </w:rPr>
        <w:t>r of fact, he summon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the specialists and </w:t>
      </w:r>
      <w:r w:rsidR="00F633C9" w:rsidRPr="00A80ABA">
        <w:rPr>
          <w:rFonts w:ascii="Times New Roman" w:hAnsi="Times New Roman" w:cs="Times New Roman"/>
          <w:sz w:val="24"/>
          <w:szCs w:val="24"/>
        </w:rPr>
        <w:t>withdraw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from operating o</w:t>
      </w:r>
      <w:r w:rsidR="00F633C9" w:rsidRPr="00A80ABA">
        <w:rPr>
          <w:rFonts w:ascii="Times New Roman" w:hAnsi="Times New Roman" w:cs="Times New Roman"/>
          <w:sz w:val="24"/>
          <w:szCs w:val="24"/>
        </w:rPr>
        <w:t>n the patient, because he deem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the </w:t>
      </w:r>
      <w:r w:rsidR="00F633C9" w:rsidRPr="00A80ABA">
        <w:rPr>
          <w:rFonts w:ascii="Times New Roman" w:hAnsi="Times New Roman" w:cs="Times New Roman"/>
          <w:sz w:val="24"/>
          <w:szCs w:val="24"/>
        </w:rPr>
        <w:t>situation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beyond his capability. Ironically, in the </w:t>
      </w:r>
      <w:r w:rsidR="00F633C9" w:rsidRPr="00A80ABA">
        <w:rPr>
          <w:rFonts w:ascii="Times New Roman" w:hAnsi="Times New Roman" w:cs="Times New Roman"/>
          <w:sz w:val="24"/>
          <w:szCs w:val="24"/>
        </w:rPr>
        <w:t>orderly, who act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under the influence of drugs, </w:t>
      </w:r>
      <w:r w:rsidR="00F633C9" w:rsidRPr="00A80ABA">
        <w:rPr>
          <w:rFonts w:ascii="Times New Roman" w:hAnsi="Times New Roman" w:cs="Times New Roman"/>
          <w:sz w:val="24"/>
          <w:szCs w:val="24"/>
        </w:rPr>
        <w:t>manages to remove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the knife from the patient’s eye without</w:t>
      </w:r>
      <w:r w:rsidR="00F633C9" w:rsidRPr="00A80ABA">
        <w:rPr>
          <w:rFonts w:ascii="Times New Roman" w:hAnsi="Times New Roman" w:cs="Times New Roman"/>
          <w:sz w:val="24"/>
          <w:szCs w:val="24"/>
        </w:rPr>
        <w:t xml:space="preserve"> causing any damage;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albeit </w:t>
      </w:r>
      <w:r w:rsidR="00F633C9" w:rsidRPr="00A80ABA">
        <w:rPr>
          <w:rFonts w:ascii="Times New Roman" w:hAnsi="Times New Roman" w:cs="Times New Roman"/>
          <w:sz w:val="24"/>
          <w:szCs w:val="24"/>
        </w:rPr>
        <w:t xml:space="preserve">the fact that 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he </w:t>
      </w:r>
      <w:r w:rsidR="00F633C9" w:rsidRPr="00A80ABA">
        <w:rPr>
          <w:rFonts w:ascii="Times New Roman" w:hAnsi="Times New Roman" w:cs="Times New Roman"/>
          <w:sz w:val="24"/>
          <w:szCs w:val="24"/>
        </w:rPr>
        <w:t>does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not perform even a simple operation on the patient. </w:t>
      </w:r>
      <w:r w:rsidR="00052AE0" w:rsidRPr="00A80ABA">
        <w:rPr>
          <w:rFonts w:ascii="Times New Roman" w:hAnsi="Times New Roman" w:cs="Times New Roman"/>
          <w:sz w:val="24"/>
          <w:szCs w:val="24"/>
        </w:rPr>
        <w:t>These incidents clearly indicate</w:t>
      </w:r>
      <w:r w:rsidR="002D064B" w:rsidRPr="00A80ABA">
        <w:rPr>
          <w:rFonts w:ascii="Times New Roman" w:hAnsi="Times New Roman" w:cs="Times New Roman"/>
          <w:sz w:val="24"/>
          <w:szCs w:val="24"/>
        </w:rPr>
        <w:t xml:space="preserve"> that there is a deeper reality behind the simple physical visibility</w:t>
      </w:r>
      <w:r w:rsidR="00416196" w:rsidRPr="00A80ABA">
        <w:rPr>
          <w:rFonts w:ascii="Times New Roman" w:hAnsi="Times New Roman" w:cs="Times New Roman"/>
          <w:sz w:val="24"/>
          <w:szCs w:val="24"/>
        </w:rPr>
        <w:t xml:space="preserve"> or imagined (Smith, 185)</w:t>
      </w:r>
      <w:r w:rsidR="00FA1196" w:rsidRPr="00A80ABA">
        <w:rPr>
          <w:rFonts w:ascii="Times New Roman" w:hAnsi="Times New Roman" w:cs="Times New Roman"/>
          <w:sz w:val="24"/>
          <w:szCs w:val="24"/>
        </w:rPr>
        <w:t>.</w:t>
      </w:r>
    </w:p>
    <w:p w:rsidR="00052AE0" w:rsidRPr="00A80ABA" w:rsidRDefault="00052AE0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 xml:space="preserve">In the same manner, when the narrator and Georgie take a ride in Georgie’s pick up which have no headlights, they get lost. However, when they find their </w:t>
      </w:r>
      <w:r w:rsidR="00F633C9" w:rsidRPr="00A80ABA">
        <w:rPr>
          <w:rFonts w:ascii="Times New Roman" w:hAnsi="Times New Roman" w:cs="Times New Roman"/>
          <w:sz w:val="24"/>
          <w:szCs w:val="24"/>
        </w:rPr>
        <w:t>ruck, Georgie suggests</w:t>
      </w:r>
      <w:r w:rsidRPr="00A80ABA">
        <w:rPr>
          <w:rFonts w:ascii="Times New Roman" w:hAnsi="Times New Roman" w:cs="Times New Roman"/>
          <w:sz w:val="24"/>
          <w:szCs w:val="24"/>
        </w:rPr>
        <w:t xml:space="preserve"> that they should not drive to town yet. Rather, they would wait until it gets late so that they would “be invisible” (83). This</w:t>
      </w:r>
      <w:r w:rsidR="00715B6F" w:rsidRPr="00A80ABA">
        <w:rPr>
          <w:rFonts w:ascii="Times New Roman" w:hAnsi="Times New Roman" w:cs="Times New Roman"/>
          <w:sz w:val="24"/>
          <w:szCs w:val="24"/>
        </w:rPr>
        <w:t xml:space="preserve"> indicates that in the real sense, both characters would be on </w:t>
      </w:r>
      <w:r w:rsidRPr="00A80ABA">
        <w:rPr>
          <w:rFonts w:ascii="Times New Roman" w:hAnsi="Times New Roman" w:cs="Times New Roman"/>
          <w:sz w:val="24"/>
          <w:szCs w:val="24"/>
        </w:rPr>
        <w:t>the road</w:t>
      </w:r>
      <w:r w:rsidR="00715B6F" w:rsidRPr="00A80ABA">
        <w:rPr>
          <w:rFonts w:ascii="Times New Roman" w:hAnsi="Times New Roman" w:cs="Times New Roman"/>
          <w:sz w:val="24"/>
          <w:szCs w:val="24"/>
        </w:rPr>
        <w:t xml:space="preserve"> driving back to town</w:t>
      </w:r>
      <w:r w:rsidRPr="00A80ABA">
        <w:rPr>
          <w:rFonts w:ascii="Times New Roman" w:hAnsi="Times New Roman" w:cs="Times New Roman"/>
          <w:sz w:val="24"/>
          <w:szCs w:val="24"/>
        </w:rPr>
        <w:t>, but because their truck did not have lights, no one would be able to see them.</w:t>
      </w:r>
      <w:r w:rsidR="00715B6F" w:rsidRPr="00A80ABA">
        <w:rPr>
          <w:rFonts w:ascii="Times New Roman" w:hAnsi="Times New Roman" w:cs="Times New Roman"/>
          <w:sz w:val="24"/>
          <w:szCs w:val="24"/>
        </w:rPr>
        <w:t xml:space="preserve"> This further portrays that the reality behind what is visible or invisible is always shadowed by something, such as the darkness in this case.</w:t>
      </w:r>
    </w:p>
    <w:p w:rsidR="00715B6F" w:rsidRPr="00A80ABA" w:rsidRDefault="00715B6F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t>In conclusion, Johns</w:t>
      </w:r>
      <w:r w:rsidR="00F633C9" w:rsidRPr="00A80ABA">
        <w:rPr>
          <w:rFonts w:ascii="Times New Roman" w:hAnsi="Times New Roman" w:cs="Times New Roman"/>
          <w:sz w:val="24"/>
          <w:szCs w:val="24"/>
        </w:rPr>
        <w:t>on has utilized characters</w:t>
      </w:r>
      <w:r w:rsidRPr="00A80ABA">
        <w:rPr>
          <w:rFonts w:ascii="Times New Roman" w:hAnsi="Times New Roman" w:cs="Times New Roman"/>
          <w:sz w:val="24"/>
          <w:szCs w:val="24"/>
        </w:rPr>
        <w:t xml:space="preserve"> to bring out the theme of seeing versus reality. Indeed, in life, people make </w:t>
      </w:r>
      <w:r w:rsidR="00F633C9" w:rsidRPr="00A80ABA">
        <w:rPr>
          <w:rFonts w:ascii="Times New Roman" w:hAnsi="Times New Roman" w:cs="Times New Roman"/>
          <w:sz w:val="24"/>
          <w:szCs w:val="24"/>
        </w:rPr>
        <w:t>judgments</w:t>
      </w:r>
      <w:r w:rsidRPr="00A80ABA">
        <w:rPr>
          <w:rFonts w:ascii="Times New Roman" w:hAnsi="Times New Roman" w:cs="Times New Roman"/>
          <w:sz w:val="24"/>
          <w:szCs w:val="24"/>
        </w:rPr>
        <w:t xml:space="preserve"> upon what they see with their physical eyes, without considering the reality of the matter. Indeed, various aspects such as misconception and prejudice </w:t>
      </w:r>
      <w:r w:rsidR="00F633C9" w:rsidRPr="00A80ABA">
        <w:rPr>
          <w:rFonts w:ascii="Times New Roman" w:hAnsi="Times New Roman" w:cs="Times New Roman"/>
          <w:sz w:val="24"/>
          <w:szCs w:val="24"/>
        </w:rPr>
        <w:t>overshadow</w:t>
      </w:r>
      <w:r w:rsidRPr="00A80ABA">
        <w:rPr>
          <w:rFonts w:ascii="Times New Roman" w:hAnsi="Times New Roman" w:cs="Times New Roman"/>
          <w:sz w:val="24"/>
          <w:szCs w:val="24"/>
        </w:rPr>
        <w:t xml:space="preserve"> the truth behind what is physically visible.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 Ironically, </w:t>
      </w:r>
      <w:r w:rsidRPr="00A80ABA">
        <w:rPr>
          <w:rFonts w:ascii="Times New Roman" w:hAnsi="Times New Roman" w:cs="Times New Roman"/>
          <w:sz w:val="24"/>
          <w:szCs w:val="24"/>
        </w:rPr>
        <w:t xml:space="preserve">Georgie depicts </w:t>
      </w:r>
      <w:r w:rsidRPr="00A80ABA">
        <w:rPr>
          <w:rFonts w:ascii="Times New Roman" w:hAnsi="Times New Roman" w:cs="Times New Roman"/>
          <w:sz w:val="24"/>
          <w:szCs w:val="24"/>
        </w:rPr>
        <w:lastRenderedPageBreak/>
        <w:t xml:space="preserve">great capabilities 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when he </w:t>
      </w:r>
      <w:r w:rsidR="00F633C9" w:rsidRPr="00A80ABA">
        <w:rPr>
          <w:rFonts w:ascii="Times New Roman" w:hAnsi="Times New Roman" w:cs="Times New Roman"/>
          <w:sz w:val="24"/>
          <w:szCs w:val="24"/>
        </w:rPr>
        <w:t>is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 under the influence of drugs. For instance, he</w:t>
      </w:r>
      <w:r w:rsidRPr="00A80ABA">
        <w:rPr>
          <w:rFonts w:ascii="Times New Roman" w:hAnsi="Times New Roman" w:cs="Times New Roman"/>
          <w:sz w:val="24"/>
          <w:szCs w:val="24"/>
        </w:rPr>
        <w:t xml:space="preserve"> successfully “treat</w:t>
      </w:r>
      <w:r w:rsidR="00755774" w:rsidRPr="00A80ABA">
        <w:rPr>
          <w:rFonts w:ascii="Times New Roman" w:hAnsi="Times New Roman" w:cs="Times New Roman"/>
          <w:sz w:val="24"/>
          <w:szCs w:val="24"/>
        </w:rPr>
        <w:t>s</w:t>
      </w:r>
      <w:r w:rsidRPr="00A80ABA">
        <w:rPr>
          <w:rFonts w:ascii="Times New Roman" w:hAnsi="Times New Roman" w:cs="Times New Roman"/>
          <w:sz w:val="24"/>
          <w:szCs w:val="24"/>
        </w:rPr>
        <w:t xml:space="preserve">” a patient whose case </w:t>
      </w:r>
      <w:r w:rsidR="00755774" w:rsidRPr="00A80ABA">
        <w:rPr>
          <w:rFonts w:ascii="Times New Roman" w:hAnsi="Times New Roman" w:cs="Times New Roman"/>
          <w:sz w:val="24"/>
          <w:szCs w:val="24"/>
        </w:rPr>
        <w:t>is</w:t>
      </w:r>
      <w:r w:rsidRPr="00A80ABA">
        <w:rPr>
          <w:rFonts w:ascii="Times New Roman" w:hAnsi="Times New Roman" w:cs="Times New Roman"/>
          <w:sz w:val="24"/>
          <w:szCs w:val="24"/>
        </w:rPr>
        <w:t xml:space="preserve"> deemed fatal by the qualified doctor, </w:t>
      </w:r>
      <w:r w:rsidR="00755774" w:rsidRPr="00A80ABA">
        <w:rPr>
          <w:rFonts w:ascii="Times New Roman" w:hAnsi="Times New Roman" w:cs="Times New Roman"/>
          <w:sz w:val="24"/>
          <w:szCs w:val="24"/>
        </w:rPr>
        <w:t>saves</w:t>
      </w:r>
      <w:r w:rsidRPr="00A80ABA">
        <w:rPr>
          <w:rFonts w:ascii="Times New Roman" w:hAnsi="Times New Roman" w:cs="Times New Roman"/>
          <w:sz w:val="24"/>
          <w:szCs w:val="24"/>
        </w:rPr>
        <w:t xml:space="preserve"> the 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baby </w:t>
      </w:r>
      <w:r w:rsidRPr="00A80ABA">
        <w:rPr>
          <w:rFonts w:ascii="Times New Roman" w:hAnsi="Times New Roman" w:cs="Times New Roman"/>
          <w:sz w:val="24"/>
          <w:szCs w:val="24"/>
        </w:rPr>
        <w:t xml:space="preserve">bunnies, and </w:t>
      </w:r>
      <w:r w:rsidR="00755774" w:rsidRPr="00A80ABA">
        <w:rPr>
          <w:rFonts w:ascii="Times New Roman" w:hAnsi="Times New Roman" w:cs="Times New Roman"/>
          <w:sz w:val="24"/>
          <w:szCs w:val="24"/>
        </w:rPr>
        <w:t>promises</w:t>
      </w:r>
      <w:r w:rsidRPr="00A80ABA">
        <w:rPr>
          <w:rFonts w:ascii="Times New Roman" w:hAnsi="Times New Roman" w:cs="Times New Roman"/>
          <w:sz w:val="24"/>
          <w:szCs w:val="24"/>
        </w:rPr>
        <w:t xml:space="preserve"> to help </w:t>
      </w:r>
      <w:r w:rsidR="00F75AA6" w:rsidRPr="00A80ABA">
        <w:rPr>
          <w:rFonts w:ascii="Times New Roman" w:hAnsi="Times New Roman" w:cs="Times New Roman"/>
          <w:sz w:val="24"/>
          <w:szCs w:val="24"/>
        </w:rPr>
        <w:t>Hardee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 escape to Canada. As such, the theme of seeing versus reality could </w:t>
      </w:r>
      <w:r w:rsidR="00F633C9" w:rsidRPr="00A80ABA">
        <w:rPr>
          <w:rFonts w:ascii="Times New Roman" w:hAnsi="Times New Roman" w:cs="Times New Roman"/>
          <w:sz w:val="24"/>
          <w:szCs w:val="24"/>
        </w:rPr>
        <w:t>be a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 wakeup call by Johnson, to a society that judges those who take drugs without actually looking further into their situations in </w:t>
      </w:r>
      <w:r w:rsidR="008078FB" w:rsidRPr="00A80ABA">
        <w:rPr>
          <w:rFonts w:ascii="Times New Roman" w:hAnsi="Times New Roman" w:cs="Times New Roman"/>
          <w:sz w:val="24"/>
          <w:szCs w:val="24"/>
        </w:rPr>
        <w:t>order</w:t>
      </w:r>
      <w:r w:rsidR="00755774" w:rsidRPr="00A80ABA">
        <w:rPr>
          <w:rFonts w:ascii="Times New Roman" w:hAnsi="Times New Roman" w:cs="Times New Roman"/>
          <w:sz w:val="24"/>
          <w:szCs w:val="24"/>
        </w:rPr>
        <w:t xml:space="preserve"> to </w:t>
      </w:r>
      <w:r w:rsidR="008078FB" w:rsidRPr="00A80ABA">
        <w:rPr>
          <w:rFonts w:ascii="Times New Roman" w:hAnsi="Times New Roman" w:cs="Times New Roman"/>
          <w:sz w:val="24"/>
          <w:szCs w:val="24"/>
        </w:rPr>
        <w:t xml:space="preserve">understand them, and </w:t>
      </w:r>
      <w:r w:rsidR="00F633C9" w:rsidRPr="00A80ABA">
        <w:rPr>
          <w:rFonts w:ascii="Times New Roman" w:hAnsi="Times New Roman" w:cs="Times New Roman"/>
          <w:sz w:val="24"/>
          <w:szCs w:val="24"/>
        </w:rPr>
        <w:t xml:space="preserve">probably </w:t>
      </w:r>
      <w:r w:rsidR="00416196" w:rsidRPr="00A80ABA">
        <w:rPr>
          <w:rFonts w:ascii="Times New Roman" w:hAnsi="Times New Roman" w:cs="Times New Roman"/>
          <w:sz w:val="24"/>
          <w:szCs w:val="24"/>
        </w:rPr>
        <w:t>help them</w:t>
      </w:r>
      <w:r w:rsidR="008078FB" w:rsidRPr="00A80ABA">
        <w:rPr>
          <w:rFonts w:ascii="Times New Roman" w:hAnsi="Times New Roman" w:cs="Times New Roman"/>
          <w:sz w:val="24"/>
          <w:szCs w:val="24"/>
        </w:rPr>
        <w:t>.</w:t>
      </w: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CF2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E3A15" w:rsidRPr="00A80ABA" w:rsidRDefault="004E3A15" w:rsidP="00A80ABA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416196" w:rsidRPr="00A80ABA" w:rsidRDefault="00416196" w:rsidP="00A80ABA">
      <w:pPr>
        <w:pStyle w:val="form-control-static"/>
        <w:shd w:val="clear" w:color="auto" w:fill="FFFFFF"/>
        <w:spacing w:before="0" w:beforeAutospacing="0" w:after="0" w:afterAutospacing="0" w:line="480" w:lineRule="auto"/>
        <w:ind w:left="720" w:hanging="720"/>
        <w:rPr>
          <w:color w:val="333333"/>
        </w:rPr>
      </w:pPr>
      <w:r w:rsidRPr="00A80ABA">
        <w:rPr>
          <w:color w:val="222222"/>
          <w:shd w:val="clear" w:color="auto" w:fill="FFFFFF"/>
        </w:rPr>
        <w:t xml:space="preserve">Johnson, Denis. “Emergency.” </w:t>
      </w:r>
      <w:r w:rsidRPr="00A80ABA">
        <w:rPr>
          <w:i/>
          <w:color w:val="222222"/>
          <w:shd w:val="clear" w:color="auto" w:fill="FFFFFF"/>
        </w:rPr>
        <w:t>Jesus’ Son</w:t>
      </w:r>
      <w:r w:rsidR="00A80ABA" w:rsidRPr="00A80ABA">
        <w:rPr>
          <w:i/>
          <w:color w:val="222222"/>
          <w:shd w:val="clear" w:color="auto" w:fill="FFFFFF"/>
        </w:rPr>
        <w:t xml:space="preserve">, </w:t>
      </w:r>
      <w:r w:rsidR="00A80ABA" w:rsidRPr="00A80ABA">
        <w:rPr>
          <w:color w:val="333333"/>
        </w:rPr>
        <w:t>Farrar, Straus, &amp; Giroux. New York</w:t>
      </w:r>
      <w:r w:rsidR="00A80ABA" w:rsidRPr="00A80ABA">
        <w:rPr>
          <w:color w:val="222222"/>
          <w:shd w:val="clear" w:color="auto" w:fill="FFFFFF"/>
        </w:rPr>
        <w:t xml:space="preserve"> (1992). </w:t>
      </w:r>
      <w:r w:rsidRPr="00A80ABA">
        <w:rPr>
          <w:color w:val="222222"/>
          <w:shd w:val="clear" w:color="auto" w:fill="FFFFFF"/>
        </w:rPr>
        <w:t> </w:t>
      </w:r>
      <w:r w:rsidRPr="00A80ABA">
        <w:rPr>
          <w:shd w:val="clear" w:color="auto" w:fill="FFFFFF"/>
        </w:rPr>
        <w:t>https://mycourses.tstc.edu/pluginfile.php/2967539/mod_resource/content/0/Emergency.pdf</w:t>
      </w:r>
    </w:p>
    <w:p w:rsidR="00416196" w:rsidRPr="00A80ABA" w:rsidRDefault="00416196" w:rsidP="00A80AB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80A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h, Robert McClure. "Addiction and Recovery in Denis Johnson's Jesus' Son." </w:t>
      </w:r>
      <w:r w:rsidRPr="00A80AB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tique: Studies in Contemporary Fiction</w:t>
      </w:r>
      <w:r w:rsidR="00D65A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ol. </w:t>
      </w:r>
      <w:r w:rsidRPr="00A80A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2</w:t>
      </w:r>
      <w:r w:rsidR="00D65A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o</w:t>
      </w:r>
      <w:r w:rsidRPr="00A80A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2</w:t>
      </w:r>
      <w:r w:rsidR="00D65A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1, p.</w:t>
      </w:r>
      <w:r w:rsidRPr="00A80A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80-191.</w:t>
      </w:r>
    </w:p>
    <w:p w:rsidR="00CF2160" w:rsidRPr="00A80ABA" w:rsidRDefault="00CF2160" w:rsidP="00CF21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F2160" w:rsidRPr="00A80ABA" w:rsidSect="0049706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5096" w:rsidRDefault="00905096" w:rsidP="00CF2160">
      <w:pPr>
        <w:spacing w:after="0" w:line="240" w:lineRule="auto"/>
      </w:pPr>
      <w:r>
        <w:separator/>
      </w:r>
    </w:p>
  </w:endnote>
  <w:endnote w:type="continuationSeparator" w:id="1">
    <w:p w:rsidR="00905096" w:rsidRDefault="00905096" w:rsidP="00CF2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5096" w:rsidRDefault="00905096" w:rsidP="00CF2160">
      <w:pPr>
        <w:spacing w:after="0" w:line="240" w:lineRule="auto"/>
      </w:pPr>
      <w:r>
        <w:separator/>
      </w:r>
    </w:p>
  </w:footnote>
  <w:footnote w:type="continuationSeparator" w:id="1">
    <w:p w:rsidR="00905096" w:rsidRDefault="00905096" w:rsidP="00CF2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8FB" w:rsidRPr="004E3A15" w:rsidRDefault="008078F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E3A15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412329"/>
        <w:docPartObj>
          <w:docPartGallery w:val="Page Numbers (Top of Page)"/>
          <w:docPartUnique/>
        </w:docPartObj>
      </w:sdtPr>
      <w:sdtContent>
        <w:r w:rsidR="00133268" w:rsidRPr="004E3A1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5360E" w:rsidRPr="004E3A1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33268" w:rsidRPr="004E3A1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65A7D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133268" w:rsidRPr="004E3A1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078FB" w:rsidRDefault="008078F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UxszA0NjIxMDc2MTRU0lEKTi0uzszPAykwqQUABExqRiwAAAA="/>
  </w:docVars>
  <w:rsids>
    <w:rsidRoot w:val="00C911FD"/>
    <w:rsid w:val="00050FA6"/>
    <w:rsid w:val="00052AE0"/>
    <w:rsid w:val="0005360E"/>
    <w:rsid w:val="00133268"/>
    <w:rsid w:val="00242386"/>
    <w:rsid w:val="002D064B"/>
    <w:rsid w:val="002D5700"/>
    <w:rsid w:val="003733A0"/>
    <w:rsid w:val="00416196"/>
    <w:rsid w:val="00476E60"/>
    <w:rsid w:val="0049706B"/>
    <w:rsid w:val="004C6A05"/>
    <w:rsid w:val="004E3A15"/>
    <w:rsid w:val="00631FA3"/>
    <w:rsid w:val="00715B6F"/>
    <w:rsid w:val="00755774"/>
    <w:rsid w:val="00774DD5"/>
    <w:rsid w:val="008078FB"/>
    <w:rsid w:val="008F35A4"/>
    <w:rsid w:val="00905096"/>
    <w:rsid w:val="00A80ABA"/>
    <w:rsid w:val="00B52050"/>
    <w:rsid w:val="00BB0B98"/>
    <w:rsid w:val="00C038AE"/>
    <w:rsid w:val="00C911FD"/>
    <w:rsid w:val="00CF2160"/>
    <w:rsid w:val="00D33033"/>
    <w:rsid w:val="00D65A7D"/>
    <w:rsid w:val="00DD28EF"/>
    <w:rsid w:val="00E24D8C"/>
    <w:rsid w:val="00F633C9"/>
    <w:rsid w:val="00F75AA6"/>
    <w:rsid w:val="00FA11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706B"/>
  </w:style>
  <w:style w:type="paragraph" w:styleId="Heading4">
    <w:name w:val="heading 4"/>
    <w:basedOn w:val="Normal"/>
    <w:link w:val="Heading4Char"/>
    <w:uiPriority w:val="9"/>
    <w:qFormat/>
    <w:rsid w:val="00A80AB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160"/>
  </w:style>
  <w:style w:type="paragraph" w:styleId="Footer">
    <w:name w:val="footer"/>
    <w:basedOn w:val="Normal"/>
    <w:link w:val="FooterChar"/>
    <w:uiPriority w:val="99"/>
    <w:semiHidden/>
    <w:unhideWhenUsed/>
    <w:rsid w:val="00CF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F2160"/>
  </w:style>
  <w:style w:type="character" w:styleId="Hyperlink">
    <w:name w:val="Hyperlink"/>
    <w:basedOn w:val="DefaultParagraphFont"/>
    <w:uiPriority w:val="99"/>
    <w:semiHidden/>
    <w:unhideWhenUsed/>
    <w:rsid w:val="004E3A1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A80AB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form-control-static">
    <w:name w:val="form-control-static"/>
    <w:basedOn w:val="Normal"/>
    <w:rsid w:val="00A80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65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477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17383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6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9</cp:revision>
  <dcterms:created xsi:type="dcterms:W3CDTF">2018-07-07T22:02:00Z</dcterms:created>
  <dcterms:modified xsi:type="dcterms:W3CDTF">2018-07-08T09:43:00Z</dcterms:modified>
</cp:coreProperties>
</file>